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AE5A0" w14:textId="77777777" w:rsidR="00C74CC3" w:rsidRDefault="00000000">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2052"/>
        <w:gridCol w:w="542"/>
        <w:gridCol w:w="3844"/>
        <w:gridCol w:w="2902"/>
      </w:tblGrid>
      <w:tr w:rsidR="00C74CC3" w14:paraId="42BAE5A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2BAE5A1" w14:textId="77777777" w:rsidR="00C74CC3"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BAE5A2" w14:textId="77777777" w:rsidR="00C74CC3"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BAE5A3" w14:textId="77777777" w:rsidR="00C74CC3"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2BAE5A4" w14:textId="77777777" w:rsidR="00C74CC3" w:rsidRDefault="00000000">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74CC3" w14:paraId="42BAE5A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5A6" w14:textId="77777777" w:rsidR="00C74CC3"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2BAE5A7"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5A8"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5A9" w14:textId="77777777" w:rsidR="00C74CC3" w:rsidRDefault="00C74CC3">
            <w:pPr>
              <w:spacing w:before="100" w:after="100"/>
              <w:ind w:left="100" w:right="100"/>
              <w:jc w:val="center"/>
            </w:pPr>
          </w:p>
        </w:tc>
      </w:tr>
      <w:tr w:rsidR="00C74CC3" w14:paraId="42BAE5A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AB" w14:textId="77777777" w:rsidR="00C74CC3"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2BAE5AC" w14:textId="77777777" w:rsidR="00C74CC3"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2BAE5AD" w14:textId="77777777" w:rsidR="00C74CC3" w:rsidRDefault="00000000">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2BAE5AE" w14:textId="77777777" w:rsidR="00C74CC3" w:rsidRDefault="00000000">
            <w:pPr>
              <w:spacing w:before="100" w:after="100"/>
              <w:ind w:left="100" w:right="100"/>
              <w:jc w:val="center"/>
            </w:pPr>
            <w:r>
              <w:rPr>
                <w:rFonts w:ascii="DejaVu Sans" w:eastAsia="DejaVu Sans" w:hAnsi="DejaVu Sans" w:cs="DejaVu Sans"/>
                <w:color w:val="000000"/>
                <w:sz w:val="18"/>
                <w:szCs w:val="18"/>
              </w:rPr>
              <w:t>Title, Abstract, Methodology</w:t>
            </w:r>
          </w:p>
        </w:tc>
      </w:tr>
      <w:tr w:rsidR="00C74CC3" w14:paraId="42BAE5B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5B0" w14:textId="77777777" w:rsidR="00C74CC3"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2BAE5B1"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5B2"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5B3" w14:textId="77777777" w:rsidR="00C74CC3" w:rsidRDefault="00C74CC3">
            <w:pPr>
              <w:spacing w:before="100" w:after="100"/>
              <w:ind w:left="100" w:right="100"/>
              <w:jc w:val="center"/>
            </w:pPr>
          </w:p>
        </w:tc>
      </w:tr>
      <w:tr w:rsidR="00C74CC3" w14:paraId="42BAE5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B5" w14:textId="77777777" w:rsidR="00C74CC3"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2BAE5B6" w14:textId="77777777" w:rsidR="00C74CC3"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2BAE5B7" w14:textId="77777777" w:rsidR="00C74CC3" w:rsidRDefault="00000000">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42BAE5B8" w14:textId="77777777" w:rsidR="00C74CC3" w:rsidRDefault="00C74CC3">
            <w:pPr>
              <w:spacing w:before="100" w:after="100"/>
              <w:ind w:left="100" w:right="100"/>
              <w:jc w:val="center"/>
            </w:pPr>
          </w:p>
        </w:tc>
      </w:tr>
      <w:tr w:rsidR="00C74CC3" w14:paraId="42BAE5B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5BA" w14:textId="77777777" w:rsidR="00C74CC3" w:rsidRDefault="00000000">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BAE5BB"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5BC"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5BD" w14:textId="77777777" w:rsidR="00C74CC3" w:rsidRDefault="00C74CC3">
            <w:pPr>
              <w:spacing w:before="100" w:after="100"/>
              <w:ind w:left="100" w:right="100"/>
              <w:jc w:val="center"/>
            </w:pPr>
          </w:p>
        </w:tc>
      </w:tr>
      <w:tr w:rsidR="00C74CC3" w14:paraId="42BAE5C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BF" w14:textId="77777777" w:rsidR="00C74CC3" w:rsidRDefault="00000000">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42BAE5C0" w14:textId="77777777" w:rsidR="00C74CC3"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2BAE5C1" w14:textId="77777777" w:rsidR="00C74CC3" w:rsidRDefault="00000000">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2BAE5C2"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76-77</w:t>
            </w:r>
          </w:p>
        </w:tc>
      </w:tr>
      <w:tr w:rsidR="00C74CC3" w14:paraId="42BAE5C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C4" w14:textId="77777777" w:rsidR="00C74CC3"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2BAE5C5" w14:textId="77777777" w:rsidR="00C74CC3"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2BAE5C6" w14:textId="77777777" w:rsidR="00C74CC3" w:rsidRDefault="00000000">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2BAE5C7"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78-81</w:t>
            </w:r>
          </w:p>
        </w:tc>
      </w:tr>
      <w:tr w:rsidR="00C74CC3" w14:paraId="42BAE5C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5C9" w14:textId="77777777" w:rsidR="00C74CC3"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2BAE5CA"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5CB"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5CC" w14:textId="77777777" w:rsidR="00C74CC3" w:rsidRDefault="00C74CC3">
            <w:pPr>
              <w:spacing w:before="100" w:after="100"/>
              <w:ind w:left="100" w:right="100"/>
              <w:jc w:val="center"/>
            </w:pPr>
          </w:p>
        </w:tc>
      </w:tr>
      <w:tr w:rsidR="00C74CC3" w14:paraId="42BAE5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CE" w14:textId="77777777" w:rsidR="00C74CC3"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2BAE5CF" w14:textId="77777777" w:rsidR="00C74CC3"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2BAE5D0" w14:textId="77777777" w:rsidR="00C74CC3"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2BAE5D1"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01-112</w:t>
            </w:r>
          </w:p>
        </w:tc>
      </w:tr>
      <w:tr w:rsidR="00C74CC3" w14:paraId="42BAE5D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D3" w14:textId="77777777" w:rsidR="00C74CC3"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2BAE5D4" w14:textId="77777777" w:rsidR="00C74CC3"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2BAE5D5" w14:textId="77777777" w:rsidR="00C74CC3" w:rsidRDefault="00000000">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2BAE5D6"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13-115</w:t>
            </w:r>
          </w:p>
        </w:tc>
      </w:tr>
      <w:tr w:rsidR="00C74CC3" w14:paraId="42BAE5D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D8" w14:textId="77777777" w:rsidR="00C74CC3" w:rsidRDefault="00000000">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2BAE5D9" w14:textId="77777777" w:rsidR="00C74CC3"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2BAE5DA" w14:textId="77777777" w:rsidR="00C74CC3" w:rsidRDefault="00000000">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2BAE5DB"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15-120</w:t>
            </w:r>
          </w:p>
        </w:tc>
      </w:tr>
      <w:tr w:rsidR="00C74CC3" w14:paraId="42BAE5E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DD" w14:textId="77777777" w:rsidR="00C74CC3" w:rsidRDefault="00000000">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2BAE5DE" w14:textId="77777777" w:rsidR="00C74CC3"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2BAE5DF" w14:textId="77777777" w:rsidR="00C74CC3" w:rsidRDefault="00000000">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42BAE5E0"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19-130</w:t>
            </w:r>
          </w:p>
        </w:tc>
      </w:tr>
      <w:tr w:rsidR="00C74CC3" w14:paraId="42BAE5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E2" w14:textId="77777777" w:rsidR="00C74CC3" w:rsidRDefault="00000000">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42BAE5E3" w14:textId="77777777" w:rsidR="00C74CC3"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2BAE5E4" w14:textId="77777777" w:rsidR="00C74CC3" w:rsidRDefault="00000000">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2BAE5E5"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39-144</w:t>
            </w:r>
          </w:p>
        </w:tc>
      </w:tr>
      <w:tr w:rsidR="00C74CC3" w14:paraId="42BAE5E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E7" w14:textId="77777777" w:rsidR="00C74CC3" w:rsidRDefault="00000000">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42BAE5E8" w14:textId="77777777" w:rsidR="00C74CC3" w:rsidRDefault="00000000">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2BAE5E9" w14:textId="77777777" w:rsidR="00C74CC3" w:rsidRDefault="00000000">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42BAE5EA"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45-206</w:t>
            </w:r>
          </w:p>
        </w:tc>
      </w:tr>
      <w:tr w:rsidR="00C74CC3" w14:paraId="42BAE5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EC"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5ED" w14:textId="77777777" w:rsidR="00C74CC3" w:rsidRDefault="00000000">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42BAE5EE" w14:textId="77777777" w:rsidR="00C74CC3" w:rsidRDefault="00000000">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2BAE5EF"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5F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F1" w14:textId="77777777" w:rsidR="00C74CC3" w:rsidRDefault="00000000">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2BAE5F2" w14:textId="77777777" w:rsidR="00C74CC3"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2BAE5F3" w14:textId="77777777" w:rsidR="00C74CC3" w:rsidRDefault="00000000">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2BAE5F4"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5F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F6" w14:textId="77777777" w:rsidR="00C74CC3" w:rsidRDefault="00000000">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2BAE5F7" w14:textId="77777777" w:rsidR="00C74CC3"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2BAE5F8" w14:textId="77777777" w:rsidR="00C74CC3" w:rsidRDefault="00000000">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2BAE5F9"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28-236</w:t>
            </w:r>
          </w:p>
        </w:tc>
      </w:tr>
      <w:tr w:rsidR="00C74CC3" w14:paraId="42BAE5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5FB" w14:textId="77777777" w:rsidR="00C74CC3" w:rsidRDefault="00000000">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42BAE5FC" w14:textId="77777777" w:rsidR="00C74CC3" w:rsidRDefault="00000000">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42BAE5FD" w14:textId="77777777" w:rsidR="00C74CC3" w:rsidRDefault="00000000">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2BAE5FE"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83-112</w:t>
            </w:r>
          </w:p>
        </w:tc>
      </w:tr>
      <w:tr w:rsidR="00C74CC3" w14:paraId="42BAE60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BAE600"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01" w14:textId="77777777" w:rsidR="00C74CC3" w:rsidRDefault="00000000">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2BAE602" w14:textId="77777777" w:rsidR="00C74CC3" w:rsidRDefault="00000000">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42BAE603" w14:textId="77777777" w:rsidR="00C74CC3" w:rsidRDefault="00000000">
            <w:pPr>
              <w:spacing w:before="100" w:after="100"/>
              <w:ind w:left="100" w:right="100"/>
              <w:jc w:val="center"/>
            </w:pPr>
            <w:r>
              <w:rPr>
                <w:rFonts w:ascii="DejaVu Sans" w:eastAsia="DejaVu Sans" w:hAnsi="DejaVu Sans" w:cs="DejaVu Sans"/>
                <w:color w:val="000000"/>
                <w:sz w:val="18"/>
                <w:szCs w:val="18"/>
              </w:rPr>
              <w:t>Excel sheet</w:t>
            </w:r>
          </w:p>
        </w:tc>
      </w:tr>
      <w:tr w:rsidR="00C74CC3" w14:paraId="42BAE60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05"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06" w14:textId="77777777" w:rsidR="00C74CC3" w:rsidRDefault="00000000">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2BAE607" w14:textId="77777777" w:rsidR="00C74CC3" w:rsidRDefault="00000000">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2BAE608"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60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0A"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0B" w14:textId="77777777" w:rsidR="00C74CC3" w:rsidRDefault="00000000">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42BAE60C" w14:textId="77777777" w:rsidR="00C74CC3" w:rsidRDefault="00000000">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42BAE60D"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61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0F"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10" w14:textId="77777777" w:rsidR="00C74CC3" w:rsidRDefault="00000000">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2BAE611" w14:textId="77777777" w:rsidR="00C74CC3" w:rsidRDefault="00000000">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42BAE612"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52-257,288,306</w:t>
            </w:r>
          </w:p>
        </w:tc>
      </w:tr>
      <w:tr w:rsidR="00C74CC3" w14:paraId="42BAE61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14"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15" w14:textId="77777777" w:rsidR="00C74CC3" w:rsidRDefault="00000000">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2BAE616" w14:textId="77777777" w:rsidR="00C74CC3" w:rsidRDefault="00000000">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2BAE617"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61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19" w14:textId="77777777" w:rsidR="00C74CC3" w:rsidRDefault="00000000">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42BAE61A" w14:textId="77777777" w:rsidR="00C74CC3" w:rsidRDefault="00000000">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2BAE61B" w14:textId="77777777" w:rsidR="00C74CC3" w:rsidRDefault="00000000">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2BAE61C"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17-325</w:t>
            </w:r>
          </w:p>
        </w:tc>
      </w:tr>
      <w:tr w:rsidR="00C74CC3" w14:paraId="42BAE62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1E" w14:textId="77777777" w:rsidR="00C74CC3" w:rsidRDefault="00000000">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2BAE61F" w14:textId="77777777" w:rsidR="00C74CC3" w:rsidRDefault="00000000">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2BAE620" w14:textId="77777777" w:rsidR="00C74CC3" w:rsidRDefault="00000000">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2BAE621"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9-315</w:t>
            </w:r>
          </w:p>
        </w:tc>
      </w:tr>
      <w:tr w:rsidR="00C74CC3" w14:paraId="42BAE62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23" w14:textId="77777777" w:rsidR="00C74CC3"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2BAE624"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25"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26" w14:textId="77777777" w:rsidR="00C74CC3" w:rsidRDefault="00C74CC3">
            <w:pPr>
              <w:spacing w:before="100" w:after="100"/>
              <w:ind w:left="100" w:right="100"/>
              <w:jc w:val="center"/>
            </w:pPr>
          </w:p>
        </w:tc>
      </w:tr>
      <w:tr w:rsidR="00C74CC3" w14:paraId="42BAE62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28" w14:textId="77777777" w:rsidR="00C74CC3" w:rsidRDefault="00000000">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42BAE629" w14:textId="77777777" w:rsidR="00C74CC3" w:rsidRDefault="00000000">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2BAE62A" w14:textId="77777777" w:rsidR="00C74CC3" w:rsidRDefault="00000000">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2BAE62B"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31</w:t>
            </w:r>
          </w:p>
        </w:tc>
      </w:tr>
      <w:tr w:rsidR="00C74CC3" w14:paraId="42BAE6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2D"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2E" w14:textId="77777777" w:rsidR="00C74CC3" w:rsidRDefault="00000000">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42BAE62F" w14:textId="77777777" w:rsidR="00C74CC3" w:rsidRDefault="00000000">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2BAE630"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139-144</w:t>
            </w:r>
          </w:p>
        </w:tc>
      </w:tr>
      <w:tr w:rsidR="00C74CC3" w14:paraId="42BAE63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32" w14:textId="77777777" w:rsidR="00C74CC3" w:rsidRDefault="00000000">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2BAE633" w14:textId="77777777" w:rsidR="00C74CC3" w:rsidRDefault="00000000">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2BAE634" w14:textId="77777777" w:rsidR="00C74CC3" w:rsidRDefault="00000000">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2BAE635"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7-208</w:t>
            </w:r>
          </w:p>
        </w:tc>
      </w:tr>
      <w:tr w:rsidR="00C74CC3" w14:paraId="42BAE6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37" w14:textId="77777777" w:rsidR="00C74CC3" w:rsidRDefault="00000000">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42BAE638" w14:textId="77777777" w:rsidR="00C74CC3" w:rsidRDefault="00000000">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2BAE639" w14:textId="77777777" w:rsidR="00C74CC3" w:rsidRDefault="00000000">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2BAE63A"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22-324</w:t>
            </w:r>
          </w:p>
        </w:tc>
      </w:tr>
      <w:tr w:rsidR="00C74CC3" w14:paraId="42BAE64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3C" w14:textId="77777777" w:rsidR="00C74CC3" w:rsidRDefault="00000000">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42BAE63D" w14:textId="77777777" w:rsidR="00C74CC3" w:rsidRDefault="00000000">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42BAE63E" w14:textId="77777777" w:rsidR="00C74CC3" w:rsidRDefault="00000000">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2BAE63F"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07-208</w:t>
            </w:r>
          </w:p>
        </w:tc>
      </w:tr>
      <w:tr w:rsidR="00C74CC3" w14:paraId="42BAE6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41" w14:textId="77777777" w:rsidR="00C74CC3" w:rsidRDefault="00000000">
            <w:pPr>
              <w:spacing w:before="100" w:after="100"/>
              <w:ind w:left="100" w:right="100"/>
            </w:pPr>
            <w:r>
              <w:rPr>
                <w:rFonts w:ascii="DejaVu Sans" w:eastAsia="DejaVu Sans" w:hAnsi="DejaVu Sans" w:cs="DejaVu Sans"/>
                <w:b/>
                <w:color w:val="000000"/>
                <w:sz w:val="18"/>
                <w:szCs w:val="18"/>
              </w:rPr>
              <w:lastRenderedPageBreak/>
              <w:t>Results of syntheses</w:t>
            </w:r>
          </w:p>
        </w:tc>
        <w:tc>
          <w:tcPr>
            <w:tcW w:w="0" w:type="auto"/>
            <w:shd w:val="clear" w:color="auto" w:fill="FFFFFF"/>
            <w:tcMar>
              <w:top w:w="0" w:type="dxa"/>
              <w:left w:w="0" w:type="dxa"/>
              <w:bottom w:w="0" w:type="dxa"/>
              <w:right w:w="0" w:type="dxa"/>
            </w:tcMar>
          </w:tcPr>
          <w:p w14:paraId="42BAE642" w14:textId="77777777" w:rsidR="00C74CC3" w:rsidRDefault="00000000">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2BAE643" w14:textId="77777777" w:rsidR="00C74CC3" w:rsidRDefault="00000000">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2BAE644"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24</w:t>
            </w:r>
          </w:p>
        </w:tc>
      </w:tr>
      <w:tr w:rsidR="00C74CC3" w14:paraId="42BAE64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BAE646"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47" w14:textId="77777777" w:rsidR="00C74CC3" w:rsidRDefault="00000000">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2BAE648" w14:textId="77777777" w:rsidR="00C74CC3" w:rsidRDefault="00000000">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2BAE649"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10-315</w:t>
            </w:r>
          </w:p>
        </w:tc>
      </w:tr>
      <w:tr w:rsidR="00C74CC3" w14:paraId="42BAE64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4B"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4C" w14:textId="77777777" w:rsidR="00C74CC3" w:rsidRDefault="00000000">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2BAE64D" w14:textId="77777777" w:rsidR="00C74CC3" w:rsidRDefault="00000000">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2BAE64E"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52-257,288,306</w:t>
            </w:r>
          </w:p>
        </w:tc>
      </w:tr>
      <w:tr w:rsidR="00C74CC3" w14:paraId="42BAE65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50"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51" w14:textId="77777777" w:rsidR="00C74CC3" w:rsidRDefault="00000000">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2BAE652" w14:textId="77777777" w:rsidR="00C74CC3" w:rsidRDefault="00000000">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2BAE653"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238,248,249, 267, 293, 310</w:t>
            </w:r>
          </w:p>
        </w:tc>
      </w:tr>
      <w:tr w:rsidR="00C74CC3" w14:paraId="42BAE65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55" w14:textId="77777777" w:rsidR="00C74CC3" w:rsidRDefault="00000000">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42BAE656" w14:textId="77777777" w:rsidR="00C74CC3" w:rsidRDefault="00000000">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2BAE657" w14:textId="77777777" w:rsidR="00C74CC3" w:rsidRDefault="00000000">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2BAE658"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22-325</w:t>
            </w:r>
          </w:p>
        </w:tc>
      </w:tr>
      <w:tr w:rsidR="00C74CC3" w14:paraId="42BAE6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5A" w14:textId="77777777" w:rsidR="00C74CC3" w:rsidRDefault="00000000">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2BAE65B" w14:textId="77777777" w:rsidR="00C74CC3" w:rsidRDefault="00000000">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2BAE65C" w14:textId="77777777" w:rsidR="00C74CC3" w:rsidRDefault="00000000">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2BAE65D"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42-359</w:t>
            </w:r>
          </w:p>
        </w:tc>
      </w:tr>
      <w:tr w:rsidR="00C74CC3" w14:paraId="42BAE66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5F" w14:textId="77777777" w:rsidR="00C74CC3"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2BAE660"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61"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62" w14:textId="77777777" w:rsidR="00C74CC3" w:rsidRDefault="00C74CC3">
            <w:pPr>
              <w:spacing w:before="100" w:after="100"/>
              <w:ind w:left="100" w:right="100"/>
              <w:jc w:val="center"/>
            </w:pPr>
          </w:p>
        </w:tc>
      </w:tr>
      <w:tr w:rsidR="00C74CC3" w14:paraId="42BAE66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64" w14:textId="77777777" w:rsidR="00C74CC3"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2BAE665" w14:textId="77777777" w:rsidR="00C74CC3" w:rsidRDefault="00000000">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42BAE666" w14:textId="77777777" w:rsidR="00C74CC3" w:rsidRDefault="00000000">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42BAE667"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60-380</w:t>
            </w:r>
          </w:p>
        </w:tc>
      </w:tr>
      <w:tr w:rsidR="00C74CC3" w14:paraId="42BAE66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BAE669"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6A" w14:textId="77777777" w:rsidR="00C74CC3" w:rsidRDefault="00000000">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42BAE66B" w14:textId="77777777" w:rsidR="00C74CC3" w:rsidRDefault="00000000">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42BAE66C"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84-385</w:t>
            </w:r>
          </w:p>
        </w:tc>
      </w:tr>
      <w:tr w:rsidR="00C74CC3" w14:paraId="42BAE67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6E"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6F" w14:textId="77777777" w:rsidR="00C74CC3" w:rsidRDefault="00000000">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42BAE670" w14:textId="77777777" w:rsidR="00C74CC3" w:rsidRDefault="00000000">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42BAE671"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84-385</w:t>
            </w:r>
          </w:p>
        </w:tc>
      </w:tr>
      <w:tr w:rsidR="00C74CC3" w14:paraId="42BAE67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73"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74" w14:textId="77777777" w:rsidR="00C74CC3" w:rsidRDefault="00000000">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2BAE675" w14:textId="77777777" w:rsidR="00C74CC3" w:rsidRDefault="00000000">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2BAE676" w14:textId="77777777" w:rsidR="00C74CC3" w:rsidRDefault="00000000">
            <w:pPr>
              <w:spacing w:before="100" w:after="100"/>
              <w:ind w:left="100" w:right="100"/>
              <w:jc w:val="center"/>
            </w:pPr>
            <w:r>
              <w:rPr>
                <w:rFonts w:ascii="DejaVu Sans" w:eastAsia="DejaVu Sans" w:hAnsi="DejaVu Sans" w:cs="DejaVu Sans"/>
                <w:color w:val="000000"/>
                <w:sz w:val="18"/>
                <w:szCs w:val="18"/>
              </w:rPr>
              <w:t>Line number 382-386</w:t>
            </w:r>
          </w:p>
        </w:tc>
      </w:tr>
      <w:tr w:rsidR="00C74CC3" w14:paraId="42BAE67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78" w14:textId="77777777" w:rsidR="00C74CC3" w:rsidRDefault="00000000">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2BAE679"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7A"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7B" w14:textId="77777777" w:rsidR="00C74CC3" w:rsidRDefault="00C74CC3">
            <w:pPr>
              <w:spacing w:before="100" w:after="100"/>
              <w:ind w:left="100" w:right="100"/>
              <w:jc w:val="center"/>
            </w:pPr>
          </w:p>
        </w:tc>
      </w:tr>
      <w:tr w:rsidR="00C74CC3" w14:paraId="42BAE6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7D" w14:textId="77777777" w:rsidR="00C74CC3" w:rsidRDefault="00000000">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2BAE67E" w14:textId="77777777" w:rsidR="00C74CC3" w:rsidRDefault="00000000">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2BAE67F" w14:textId="77777777" w:rsidR="00C74CC3" w:rsidRDefault="00000000">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4C312A2" w14:textId="77777777" w:rsidR="00C74CC3" w:rsidRDefault="00000000">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CRD420250655772</w:t>
            </w:r>
          </w:p>
          <w:p w14:paraId="42BAE680" w14:textId="6FB56278" w:rsidR="00516812" w:rsidRDefault="00516812">
            <w:pPr>
              <w:spacing w:before="100" w:after="100"/>
              <w:ind w:left="100" w:right="100"/>
              <w:jc w:val="center"/>
            </w:pPr>
            <w:r>
              <w:rPr>
                <w:rFonts w:ascii="DejaVu Sans" w:eastAsia="DejaVu Sans" w:hAnsi="DejaVu Sans" w:cs="DejaVu Sans"/>
                <w:color w:val="000000"/>
                <w:sz w:val="18"/>
                <w:szCs w:val="18"/>
              </w:rPr>
              <w:t>Prospero</w:t>
            </w:r>
          </w:p>
        </w:tc>
      </w:tr>
      <w:tr w:rsidR="00C74CC3" w14:paraId="42BAE68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2BAE682"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83" w14:textId="77777777" w:rsidR="00C74CC3" w:rsidRDefault="00000000">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2BAE684" w14:textId="77777777" w:rsidR="00C74CC3" w:rsidRDefault="00000000">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42BAE685" w14:textId="77777777" w:rsidR="00C74CC3" w:rsidRDefault="00000000">
            <w:pPr>
              <w:spacing w:before="100" w:after="100"/>
              <w:ind w:left="100" w:right="100"/>
              <w:jc w:val="center"/>
            </w:pPr>
            <w:r>
              <w:rPr>
                <w:rFonts w:ascii="DejaVu Sans" w:eastAsia="DejaVu Sans" w:hAnsi="DejaVu Sans" w:cs="DejaVu Sans"/>
                <w:color w:val="000000"/>
                <w:sz w:val="18"/>
                <w:szCs w:val="18"/>
              </w:rPr>
              <w:t xml:space="preserve">Prospero </w:t>
            </w:r>
          </w:p>
        </w:tc>
      </w:tr>
      <w:tr w:rsidR="00C74CC3" w14:paraId="42BAE68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BAE687" w14:textId="77777777" w:rsidR="00C74CC3" w:rsidRDefault="00C74CC3">
            <w:pPr>
              <w:spacing w:before="100" w:after="100"/>
              <w:ind w:left="100" w:right="100"/>
            </w:pPr>
          </w:p>
        </w:tc>
        <w:tc>
          <w:tcPr>
            <w:tcW w:w="0" w:type="auto"/>
            <w:shd w:val="clear" w:color="auto" w:fill="FFFFFF"/>
            <w:tcMar>
              <w:top w:w="0" w:type="dxa"/>
              <w:left w:w="0" w:type="dxa"/>
              <w:bottom w:w="0" w:type="dxa"/>
              <w:right w:w="0" w:type="dxa"/>
            </w:tcMar>
          </w:tcPr>
          <w:p w14:paraId="42BAE688" w14:textId="77777777" w:rsidR="00C74CC3" w:rsidRDefault="00000000">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2BAE689" w14:textId="77777777" w:rsidR="00C74CC3" w:rsidRDefault="00000000">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2BAE68A" w14:textId="77777777" w:rsidR="00C74CC3" w:rsidRDefault="00000000">
            <w:pPr>
              <w:spacing w:before="100" w:after="100"/>
              <w:ind w:left="100" w:right="100"/>
              <w:jc w:val="center"/>
            </w:pPr>
            <w:r>
              <w:rPr>
                <w:rFonts w:ascii="DejaVu Sans" w:eastAsia="DejaVu Sans" w:hAnsi="DejaVu Sans" w:cs="DejaVu Sans"/>
                <w:color w:val="000000"/>
                <w:sz w:val="18"/>
                <w:szCs w:val="18"/>
              </w:rPr>
              <w:t>none</w:t>
            </w:r>
          </w:p>
        </w:tc>
      </w:tr>
      <w:tr w:rsidR="00C74CC3" w14:paraId="42BAE6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8C" w14:textId="77777777" w:rsidR="00C74CC3" w:rsidRDefault="00000000">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42BAE68D" w14:textId="77777777" w:rsidR="00C74CC3" w:rsidRDefault="00000000">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42BAE68E" w14:textId="77777777" w:rsidR="00C74CC3" w:rsidRDefault="00000000">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42BAE68F" w14:textId="77777777" w:rsidR="00C74CC3" w:rsidRDefault="00000000">
            <w:pPr>
              <w:spacing w:before="100" w:after="100"/>
              <w:ind w:left="100" w:right="100"/>
              <w:jc w:val="center"/>
            </w:pPr>
            <w:r>
              <w:rPr>
                <w:rFonts w:ascii="DejaVu Sans" w:eastAsia="DejaVu Sans" w:hAnsi="DejaVu Sans" w:cs="DejaVu Sans"/>
                <w:color w:val="000000"/>
                <w:sz w:val="18"/>
                <w:szCs w:val="18"/>
              </w:rPr>
              <w:t>None</w:t>
            </w:r>
          </w:p>
        </w:tc>
      </w:tr>
      <w:tr w:rsidR="00C74CC3" w14:paraId="42BAE6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91" w14:textId="77777777" w:rsidR="00C74CC3" w:rsidRDefault="00000000">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42BAE692" w14:textId="77777777" w:rsidR="00C74CC3" w:rsidRDefault="00000000">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2BAE693" w14:textId="77777777" w:rsidR="00C74CC3" w:rsidRDefault="00000000">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42BAE694" w14:textId="77777777" w:rsidR="00C74CC3" w:rsidRDefault="00000000">
            <w:pPr>
              <w:spacing w:before="100" w:after="100"/>
              <w:ind w:left="100" w:right="100"/>
              <w:jc w:val="center"/>
            </w:pPr>
            <w:r>
              <w:rPr>
                <w:rFonts w:ascii="DejaVu Sans" w:eastAsia="DejaVu Sans" w:hAnsi="DejaVu Sans" w:cs="DejaVu Sans"/>
                <w:color w:val="000000"/>
                <w:sz w:val="18"/>
                <w:szCs w:val="18"/>
              </w:rPr>
              <w:t>None</w:t>
            </w:r>
          </w:p>
        </w:tc>
      </w:tr>
      <w:tr w:rsidR="00C74CC3" w14:paraId="42BAE69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2BAE696" w14:textId="77777777" w:rsidR="00C74CC3" w:rsidRDefault="00000000">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2BAE697" w14:textId="77777777" w:rsidR="00C74CC3" w:rsidRDefault="00000000">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2BAE698" w14:textId="77777777" w:rsidR="00C74CC3" w:rsidRDefault="00000000">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2BAE699" w14:textId="77777777" w:rsidR="00C74CC3" w:rsidRDefault="00000000">
            <w:pPr>
              <w:spacing w:before="100" w:after="100"/>
              <w:ind w:left="100" w:right="100"/>
              <w:jc w:val="center"/>
            </w:pPr>
            <w:r>
              <w:rPr>
                <w:rFonts w:ascii="DejaVu Sans" w:eastAsia="DejaVu Sans" w:hAnsi="DejaVu Sans" w:cs="DejaVu Sans"/>
                <w:color w:val="000000"/>
                <w:sz w:val="18"/>
                <w:szCs w:val="18"/>
              </w:rPr>
              <w:t>Not applicable as this is a systematic review of publicly available articles. Any analytical data can be obtained from the corresponding author, if necessary.</w:t>
            </w:r>
          </w:p>
        </w:tc>
      </w:tr>
    </w:tbl>
    <w:p w14:paraId="42BAE69B" w14:textId="77777777" w:rsidR="00C74CC3" w:rsidRDefault="00C74CC3">
      <w:pPr>
        <w:pStyle w:val="Heading5"/>
      </w:pPr>
      <w:bookmarkStart w:id="1" w:name="section"/>
    </w:p>
    <w:p w14:paraId="42BAE69C" w14:textId="77777777" w:rsidR="00C74CC3" w:rsidRDefault="00000000">
      <w:pPr>
        <w:pStyle w:val="Heading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C74CC3" w14:paraId="42BAE6A1"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2BAE69D" w14:textId="77777777" w:rsidR="00C74CC3"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BAE69E" w14:textId="77777777" w:rsidR="00C74CC3"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2BAE69F" w14:textId="77777777" w:rsidR="00C74CC3"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2BAE6A0" w14:textId="77777777" w:rsidR="00C74CC3" w:rsidRDefault="00000000">
            <w:pPr>
              <w:spacing w:before="100" w:after="100"/>
              <w:ind w:left="100" w:right="100"/>
              <w:jc w:val="center"/>
            </w:pPr>
            <w:r>
              <w:rPr>
                <w:rFonts w:ascii="DejaVu Sans" w:eastAsia="DejaVu Sans" w:hAnsi="DejaVu Sans" w:cs="DejaVu Sans"/>
                <w:b/>
                <w:color w:val="FFFFFF"/>
                <w:sz w:val="18"/>
                <w:szCs w:val="18"/>
              </w:rPr>
              <w:t>Reported?</w:t>
            </w:r>
          </w:p>
        </w:tc>
      </w:tr>
      <w:tr w:rsidR="00C74CC3" w14:paraId="42BAE6A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A2" w14:textId="77777777" w:rsidR="00C74CC3"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2BAE6A3"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A4"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A5" w14:textId="77777777" w:rsidR="00C74CC3" w:rsidRDefault="00C74CC3">
            <w:pPr>
              <w:spacing w:before="100" w:after="100"/>
              <w:ind w:left="100" w:right="100"/>
              <w:jc w:val="center"/>
            </w:pPr>
          </w:p>
        </w:tc>
      </w:tr>
      <w:tr w:rsidR="00C74CC3" w14:paraId="42BAE6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A7" w14:textId="77777777" w:rsidR="00C74CC3"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2BAE6A8" w14:textId="77777777" w:rsidR="00C74CC3"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2BAE6A9" w14:textId="77777777" w:rsidR="00C74CC3" w:rsidRDefault="00000000">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42BAE6AA"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B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AC" w14:textId="77777777" w:rsidR="00C74CC3" w:rsidRDefault="00000000">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42BAE6AD"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AE"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AF" w14:textId="77777777" w:rsidR="00C74CC3" w:rsidRDefault="00C74CC3">
            <w:pPr>
              <w:spacing w:before="100" w:after="100"/>
              <w:ind w:left="100" w:right="100"/>
              <w:jc w:val="center"/>
            </w:pPr>
          </w:p>
        </w:tc>
      </w:tr>
      <w:tr w:rsidR="00C74CC3" w14:paraId="42BAE6B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B1" w14:textId="77777777" w:rsidR="00C74CC3"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42BAE6B2" w14:textId="77777777" w:rsidR="00C74CC3"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2BAE6B3" w14:textId="77777777" w:rsidR="00C74CC3" w:rsidRDefault="00000000">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2BAE6B4"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B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B6" w14:textId="77777777" w:rsidR="00C74CC3"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2BAE6B7"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B8"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B9" w14:textId="77777777" w:rsidR="00C74CC3" w:rsidRDefault="00C74CC3">
            <w:pPr>
              <w:spacing w:before="100" w:after="100"/>
              <w:ind w:left="100" w:right="100"/>
              <w:jc w:val="center"/>
            </w:pPr>
          </w:p>
        </w:tc>
      </w:tr>
      <w:tr w:rsidR="00C74CC3" w14:paraId="42BAE6B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BB" w14:textId="77777777" w:rsidR="00C74CC3"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2BAE6BC" w14:textId="77777777" w:rsidR="00C74CC3"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42BAE6BD" w14:textId="77777777" w:rsidR="00C74CC3"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42BAE6BE"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C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C0" w14:textId="77777777" w:rsidR="00C74CC3"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2BAE6C1" w14:textId="77777777" w:rsidR="00C74CC3"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2BAE6C2" w14:textId="77777777" w:rsidR="00C74CC3" w:rsidRDefault="00000000">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42BAE6C3"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C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C5" w14:textId="77777777" w:rsidR="00C74CC3" w:rsidRDefault="00000000">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42BAE6C6" w14:textId="77777777" w:rsidR="00C74CC3"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2BAE6C7" w14:textId="77777777" w:rsidR="00C74CC3" w:rsidRDefault="00000000">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42BAE6C8"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CA" w14:textId="77777777" w:rsidR="00C74CC3"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2BAE6CB" w14:textId="77777777" w:rsidR="00C74CC3"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42BAE6CC" w14:textId="77777777" w:rsidR="00C74CC3" w:rsidRDefault="00000000">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42BAE6CD"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D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CF" w14:textId="77777777" w:rsidR="00C74CC3"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2BAE6D0"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D1"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D2" w14:textId="77777777" w:rsidR="00C74CC3" w:rsidRDefault="00C74CC3">
            <w:pPr>
              <w:spacing w:before="100" w:after="100"/>
              <w:ind w:left="100" w:right="100"/>
              <w:jc w:val="center"/>
            </w:pPr>
          </w:p>
        </w:tc>
      </w:tr>
      <w:tr w:rsidR="00C74CC3" w14:paraId="42BAE6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D4" w14:textId="77777777" w:rsidR="00C74CC3" w:rsidRDefault="00000000">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42BAE6D5" w14:textId="77777777" w:rsidR="00C74CC3"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2BAE6D6" w14:textId="77777777" w:rsidR="00C74CC3" w:rsidRDefault="00000000">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42BAE6D7"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D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D9" w14:textId="77777777" w:rsidR="00C74CC3"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2BAE6DA" w14:textId="77777777" w:rsidR="00C74CC3"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2BAE6DB" w14:textId="77777777" w:rsidR="00C74CC3" w:rsidRDefault="00000000">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42BAE6DC"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E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DE" w14:textId="77777777" w:rsidR="00C74CC3"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2BAE6DF"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E0"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E1" w14:textId="77777777" w:rsidR="00C74CC3" w:rsidRDefault="00C74CC3">
            <w:pPr>
              <w:spacing w:before="100" w:after="100"/>
              <w:ind w:left="100" w:right="100"/>
              <w:jc w:val="center"/>
            </w:pPr>
          </w:p>
        </w:tc>
      </w:tr>
      <w:tr w:rsidR="00C74CC3" w14:paraId="42BAE6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E3" w14:textId="77777777" w:rsidR="00C74CC3" w:rsidRDefault="00000000">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2BAE6E4" w14:textId="77777777" w:rsidR="00C74CC3"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2BAE6E5" w14:textId="77777777" w:rsidR="00C74CC3" w:rsidRDefault="00000000">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42BAE6E6"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E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E8" w14:textId="77777777" w:rsidR="00C74CC3" w:rsidRDefault="00000000">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42BAE6E9" w14:textId="77777777" w:rsidR="00C74CC3" w:rsidRDefault="00000000">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2BAE6EA" w14:textId="77777777" w:rsidR="00C74CC3" w:rsidRDefault="00000000">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42BAE6EB"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F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2BAE6ED" w14:textId="77777777" w:rsidR="00C74CC3" w:rsidRDefault="00000000">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42BAE6EE" w14:textId="77777777" w:rsidR="00C74CC3" w:rsidRDefault="00C74CC3">
            <w:pPr>
              <w:spacing w:before="100" w:after="100"/>
              <w:ind w:left="100" w:right="100"/>
              <w:jc w:val="center"/>
            </w:pPr>
          </w:p>
        </w:tc>
        <w:tc>
          <w:tcPr>
            <w:tcW w:w="0" w:type="auto"/>
            <w:shd w:val="clear" w:color="auto" w:fill="FFFFCC"/>
            <w:tcMar>
              <w:top w:w="0" w:type="dxa"/>
              <w:left w:w="0" w:type="dxa"/>
              <w:bottom w:w="0" w:type="dxa"/>
              <w:right w:w="0" w:type="dxa"/>
            </w:tcMar>
          </w:tcPr>
          <w:p w14:paraId="42BAE6EF" w14:textId="77777777" w:rsidR="00C74CC3" w:rsidRDefault="00C74CC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BAE6F0" w14:textId="77777777" w:rsidR="00C74CC3" w:rsidRDefault="00C74CC3">
            <w:pPr>
              <w:spacing w:before="100" w:after="100"/>
              <w:ind w:left="100" w:right="100"/>
              <w:jc w:val="center"/>
            </w:pPr>
          </w:p>
        </w:tc>
      </w:tr>
      <w:tr w:rsidR="00C74CC3" w14:paraId="42BAE6F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BAE6F2" w14:textId="77777777" w:rsidR="00C74CC3" w:rsidRDefault="00000000">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42BAE6F3" w14:textId="77777777" w:rsidR="00C74CC3"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2BAE6F4" w14:textId="77777777" w:rsidR="00C74CC3" w:rsidRDefault="00000000">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2BAE6F5"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r w:rsidR="00C74CC3" w14:paraId="42BAE6FB"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2BAE6F7" w14:textId="77777777" w:rsidR="00C74CC3" w:rsidRDefault="00000000">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42BAE6F8" w14:textId="77777777" w:rsidR="00C74CC3"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42BAE6F9" w14:textId="77777777" w:rsidR="00C74CC3" w:rsidRDefault="00000000">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2BAE6FA" w14:textId="77777777" w:rsidR="00C74CC3" w:rsidRDefault="00000000">
            <w:pPr>
              <w:spacing w:before="100" w:after="100"/>
              <w:ind w:left="100" w:right="100"/>
              <w:jc w:val="center"/>
            </w:pPr>
            <w:r>
              <w:rPr>
                <w:rFonts w:ascii="DejaVu Sans" w:eastAsia="DejaVu Sans" w:hAnsi="DejaVu Sans" w:cs="DejaVu Sans"/>
                <w:color w:val="000000"/>
                <w:sz w:val="18"/>
                <w:szCs w:val="18"/>
              </w:rPr>
              <w:t>Yes</w:t>
            </w:r>
          </w:p>
        </w:tc>
      </w:tr>
    </w:tbl>
    <w:p w14:paraId="42BAE6FC" w14:textId="77777777" w:rsidR="00C74CC3" w:rsidRDefault="00000000">
      <w:pPr>
        <w:pStyle w:val="FirstParagraph"/>
      </w:pPr>
      <w:r>
        <w:t> </w:t>
      </w:r>
    </w:p>
    <w:p w14:paraId="42BAE6FD" w14:textId="77777777" w:rsidR="00C74CC3" w:rsidRDefault="00000000">
      <w:pPr>
        <w:pStyle w:val="BodyText"/>
      </w:pPr>
      <w:r>
        <w:rPr>
          <w:i/>
          <w:iCs/>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Hyperlink"/>
          </w:rPr>
          <w:t>www.prisma-statement.org</w:t>
        </w:r>
      </w:hyperlink>
      <w:bookmarkEnd w:id="2"/>
    </w:p>
    <w:sectPr w:rsidR="00C74CC3"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4489B" w14:textId="77777777" w:rsidR="003F0AFE" w:rsidRDefault="003F0AFE">
      <w:pPr>
        <w:spacing w:after="0"/>
      </w:pPr>
      <w:r>
        <w:separator/>
      </w:r>
    </w:p>
  </w:endnote>
  <w:endnote w:type="continuationSeparator" w:id="0">
    <w:p w14:paraId="625E93EE" w14:textId="77777777" w:rsidR="003F0AFE" w:rsidRDefault="003F0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858167"/>
      <w:docPartObj>
        <w:docPartGallery w:val="Page Numbers (Bottom of Page)"/>
        <w:docPartUnique/>
      </w:docPartObj>
    </w:sdtPr>
    <w:sdtEndPr>
      <w:rPr>
        <w:noProof/>
      </w:rPr>
    </w:sdtEndPr>
    <w:sdtContent>
      <w:p w14:paraId="42BAE700"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BAE701"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2D184" w14:textId="77777777" w:rsidR="003F0AFE" w:rsidRDefault="003F0AFE">
      <w:r>
        <w:separator/>
      </w:r>
    </w:p>
  </w:footnote>
  <w:footnote w:type="continuationSeparator" w:id="0">
    <w:p w14:paraId="2709795A" w14:textId="77777777" w:rsidR="003F0AFE" w:rsidRDefault="003F0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192C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37634346">
    <w:abstractNumId w:val="1"/>
  </w:num>
  <w:num w:numId="2" w16cid:durableId="1536893338">
    <w:abstractNumId w:val="0"/>
  </w:num>
  <w:num w:numId="3" w16cid:durableId="320157750">
    <w:abstractNumId w:val="16"/>
  </w:num>
  <w:num w:numId="4" w16cid:durableId="1438712389">
    <w:abstractNumId w:val="16"/>
  </w:num>
  <w:num w:numId="5" w16cid:durableId="1542090564">
    <w:abstractNumId w:val="16"/>
  </w:num>
  <w:num w:numId="6" w16cid:durableId="700663156">
    <w:abstractNumId w:val="16"/>
  </w:num>
  <w:num w:numId="7" w16cid:durableId="1337416953">
    <w:abstractNumId w:val="16"/>
  </w:num>
  <w:num w:numId="8" w16cid:durableId="1362822284">
    <w:abstractNumId w:val="16"/>
  </w:num>
  <w:num w:numId="9" w16cid:durableId="884028173">
    <w:abstractNumId w:val="14"/>
  </w:num>
  <w:num w:numId="10" w16cid:durableId="1963609929">
    <w:abstractNumId w:val="15"/>
  </w:num>
  <w:num w:numId="11" w16cid:durableId="197396752">
    <w:abstractNumId w:val="15"/>
  </w:num>
  <w:num w:numId="12" w16cid:durableId="944308687">
    <w:abstractNumId w:val="11"/>
  </w:num>
  <w:num w:numId="13" w16cid:durableId="46494883">
    <w:abstractNumId w:val="9"/>
  </w:num>
  <w:num w:numId="14" w16cid:durableId="1724065075">
    <w:abstractNumId w:val="8"/>
  </w:num>
  <w:num w:numId="15" w16cid:durableId="1297645369">
    <w:abstractNumId w:val="7"/>
  </w:num>
  <w:num w:numId="16" w16cid:durableId="1590120522">
    <w:abstractNumId w:val="6"/>
  </w:num>
  <w:num w:numId="17" w16cid:durableId="1393579952">
    <w:abstractNumId w:val="10"/>
  </w:num>
  <w:num w:numId="18" w16cid:durableId="892614891">
    <w:abstractNumId w:val="5"/>
  </w:num>
  <w:num w:numId="19" w16cid:durableId="1586576040">
    <w:abstractNumId w:val="4"/>
  </w:num>
  <w:num w:numId="20" w16cid:durableId="1021006588">
    <w:abstractNumId w:val="3"/>
  </w:num>
  <w:num w:numId="21" w16cid:durableId="658583757">
    <w:abstractNumId w:val="2"/>
  </w:num>
  <w:num w:numId="22" w16cid:durableId="1017728826">
    <w:abstractNumId w:val="17"/>
  </w:num>
  <w:num w:numId="23" w16cid:durableId="548996353">
    <w:abstractNumId w:val="13"/>
  </w:num>
  <w:num w:numId="24" w16cid:durableId="1642033532">
    <w:abstractNumId w:val="15"/>
  </w:num>
  <w:num w:numId="25" w16cid:durableId="74119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4CC3"/>
    <w:rsid w:val="003F0AFE"/>
    <w:rsid w:val="00516812"/>
    <w:rsid w:val="00A454C6"/>
    <w:rsid w:val="00C74C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AE5A0"/>
  <w15:docId w15:val="{64CE6199-ECB3-4423-AE53-8A2F13A1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ji Thomas George</cp:lastModifiedBy>
  <cp:revision>2</cp:revision>
  <dcterms:created xsi:type="dcterms:W3CDTF">2025-05-06T09:49:00Z</dcterms:created>
  <dcterms:modified xsi:type="dcterms:W3CDTF">2025-05-0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